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778563" w14:textId="5C9A1C27" w:rsidR="00A6540D" w:rsidRDefault="008F67AD">
      <w:pPr>
        <w:rPr>
          <w:b/>
          <w:sz w:val="22"/>
        </w:rPr>
      </w:pPr>
      <w:r>
        <w:rPr>
          <w:b/>
          <w:sz w:val="22"/>
        </w:rPr>
        <w:t>May 18</w:t>
      </w:r>
      <w:r w:rsidR="00FF3EAC">
        <w:rPr>
          <w:b/>
          <w:sz w:val="22"/>
        </w:rPr>
        <w:t>, 2020</w:t>
      </w:r>
    </w:p>
    <w:p w14:paraId="4B792839" w14:textId="77777777" w:rsidR="00A6540D" w:rsidRDefault="00FF3EAC">
      <w:r>
        <w:rPr>
          <w:b/>
          <w:sz w:val="22"/>
        </w:rPr>
        <w:t>Pickleball Board Meeting Minutes</w:t>
      </w:r>
    </w:p>
    <w:p w14:paraId="672A6659" w14:textId="77777777" w:rsidR="00A6540D" w:rsidRDefault="00A6540D"/>
    <w:p w14:paraId="0A37501D" w14:textId="303937EB" w:rsidR="00A6540D" w:rsidRDefault="00FF3EAC">
      <w:pPr>
        <w:rPr>
          <w:sz w:val="22"/>
        </w:rPr>
      </w:pPr>
      <w:r>
        <w:rPr>
          <w:b/>
          <w:sz w:val="22"/>
        </w:rPr>
        <w:t>Attendees</w:t>
      </w:r>
      <w:r>
        <w:rPr>
          <w:sz w:val="22"/>
        </w:rPr>
        <w:t>:  Justin Griffin, Rich Loose, Greg Krier,</w:t>
      </w:r>
      <w:r w:rsidR="00B914ED">
        <w:rPr>
          <w:sz w:val="22"/>
        </w:rPr>
        <w:t xml:space="preserve"> </w:t>
      </w:r>
      <w:r w:rsidR="00B40175">
        <w:rPr>
          <w:sz w:val="22"/>
        </w:rPr>
        <w:t>Alan Bonde</w:t>
      </w:r>
      <w:r w:rsidR="008F67AD">
        <w:rPr>
          <w:sz w:val="22"/>
        </w:rPr>
        <w:t>, Marjo Peters, Scott Gullickson</w:t>
      </w:r>
    </w:p>
    <w:p w14:paraId="385B22FF" w14:textId="77777777" w:rsidR="00992CF9" w:rsidRDefault="00992CF9">
      <w:pPr>
        <w:rPr>
          <w:sz w:val="22"/>
        </w:rPr>
      </w:pPr>
    </w:p>
    <w:p w14:paraId="2CC3749C" w14:textId="1E9A37A2" w:rsidR="00A6540D" w:rsidRDefault="00FF3EAC">
      <w:pPr>
        <w:rPr>
          <w:b/>
          <w:sz w:val="22"/>
        </w:rPr>
      </w:pPr>
      <w:r>
        <w:rPr>
          <w:sz w:val="22"/>
        </w:rPr>
        <w:t xml:space="preserve">Justin Griffin </w:t>
      </w:r>
      <w:r w:rsidR="00B40175">
        <w:rPr>
          <w:sz w:val="22"/>
        </w:rPr>
        <w:t>opened the meeting</w:t>
      </w:r>
      <w:r w:rsidR="00992CF9">
        <w:rPr>
          <w:sz w:val="22"/>
        </w:rPr>
        <w:t>.  M</w:t>
      </w:r>
      <w:r w:rsidR="00B40175">
        <w:rPr>
          <w:sz w:val="22"/>
        </w:rPr>
        <w:t xml:space="preserve">inutes </w:t>
      </w:r>
      <w:r w:rsidR="00992CF9">
        <w:rPr>
          <w:sz w:val="22"/>
        </w:rPr>
        <w:t>of</w:t>
      </w:r>
      <w:r w:rsidR="00B40175">
        <w:rPr>
          <w:sz w:val="22"/>
        </w:rPr>
        <w:t xml:space="preserve"> the </w:t>
      </w:r>
      <w:r w:rsidR="008F67AD">
        <w:rPr>
          <w:sz w:val="22"/>
        </w:rPr>
        <w:t>March</w:t>
      </w:r>
      <w:r w:rsidR="00B40175">
        <w:rPr>
          <w:sz w:val="22"/>
        </w:rPr>
        <w:t xml:space="preserve"> meeting</w:t>
      </w:r>
      <w:r w:rsidR="00992CF9">
        <w:rPr>
          <w:sz w:val="22"/>
        </w:rPr>
        <w:t xml:space="preserve"> were approved</w:t>
      </w:r>
      <w:r w:rsidR="00B40175">
        <w:rPr>
          <w:sz w:val="22"/>
        </w:rPr>
        <w:t xml:space="preserve">, as submitted. </w:t>
      </w:r>
      <w:r w:rsidR="008F67AD">
        <w:rPr>
          <w:sz w:val="22"/>
        </w:rPr>
        <w:t xml:space="preserve"> No minutes are available from the April meeting as no quorum was present.</w:t>
      </w:r>
    </w:p>
    <w:p w14:paraId="5DAB6C7B" w14:textId="77777777" w:rsidR="00A6540D" w:rsidRDefault="00A6540D">
      <w:pPr>
        <w:rPr>
          <w:b/>
          <w:sz w:val="22"/>
        </w:rPr>
      </w:pPr>
    </w:p>
    <w:p w14:paraId="1C8EAE5A" w14:textId="3F64E129" w:rsidR="00C01E23" w:rsidRDefault="008F67AD" w:rsidP="0093047F">
      <w:pPr>
        <w:rPr>
          <w:b/>
          <w:sz w:val="22"/>
        </w:rPr>
      </w:pPr>
      <w:r>
        <w:rPr>
          <w:b/>
          <w:sz w:val="22"/>
        </w:rPr>
        <w:t>Rec Center Schedule</w:t>
      </w:r>
    </w:p>
    <w:p w14:paraId="1C1EA5DB" w14:textId="2B2EA159" w:rsidR="008F67AD" w:rsidRDefault="008F67AD" w:rsidP="0093047F">
      <w:pPr>
        <w:rPr>
          <w:sz w:val="22"/>
        </w:rPr>
      </w:pPr>
      <w:r>
        <w:rPr>
          <w:sz w:val="22"/>
        </w:rPr>
        <w:t>Alan provided an update on the new Rec Center schedule for pickleball. Maximum of 10 players, on a first-come, first-serve basis. No scheduled play is allowed.</w:t>
      </w:r>
    </w:p>
    <w:p w14:paraId="220C7B57" w14:textId="77777777" w:rsidR="008F67AD" w:rsidRDefault="008F67AD" w:rsidP="0093047F">
      <w:pPr>
        <w:rPr>
          <w:b/>
          <w:sz w:val="22"/>
        </w:rPr>
      </w:pPr>
    </w:p>
    <w:p w14:paraId="36F09F89" w14:textId="53E47BF7" w:rsidR="008F67AD" w:rsidRDefault="008F67AD" w:rsidP="0093047F">
      <w:pPr>
        <w:rPr>
          <w:b/>
          <w:sz w:val="22"/>
        </w:rPr>
      </w:pPr>
      <w:r>
        <w:rPr>
          <w:b/>
          <w:sz w:val="22"/>
        </w:rPr>
        <w:t>Outdoor Courts</w:t>
      </w:r>
    </w:p>
    <w:p w14:paraId="7F7497E1" w14:textId="7CF7EE5F" w:rsidR="008F67AD" w:rsidRPr="008F67AD" w:rsidRDefault="008F67AD" w:rsidP="0093047F">
      <w:pPr>
        <w:rPr>
          <w:sz w:val="22"/>
        </w:rPr>
      </w:pPr>
      <w:r>
        <w:rPr>
          <w:sz w:val="22"/>
        </w:rPr>
        <w:t>Renner is scheduled to begin pouring the slab on June 1</w:t>
      </w:r>
      <w:r w:rsidRPr="008F67AD">
        <w:rPr>
          <w:sz w:val="22"/>
          <w:vertAlign w:val="superscript"/>
        </w:rPr>
        <w:t>st</w:t>
      </w:r>
      <w:r>
        <w:rPr>
          <w:sz w:val="22"/>
        </w:rPr>
        <w:t>. With work from the second contractor, the outdoor courts are anticipated to be mostly complete in August.</w:t>
      </w:r>
    </w:p>
    <w:p w14:paraId="2C0AC76F" w14:textId="40CBA640" w:rsidR="0093047F" w:rsidRDefault="0093047F">
      <w:pPr>
        <w:rPr>
          <w:b/>
          <w:sz w:val="22"/>
        </w:rPr>
      </w:pPr>
    </w:p>
    <w:p w14:paraId="1336DE9D" w14:textId="09756989" w:rsidR="00A6540D" w:rsidRPr="00067B35" w:rsidRDefault="00067B35">
      <w:pPr>
        <w:rPr>
          <w:b/>
          <w:sz w:val="22"/>
        </w:rPr>
      </w:pPr>
      <w:r w:rsidRPr="00067B35">
        <w:rPr>
          <w:b/>
          <w:sz w:val="22"/>
        </w:rPr>
        <w:t>Financial Data</w:t>
      </w:r>
    </w:p>
    <w:p w14:paraId="1FC9F096" w14:textId="64D5D82B" w:rsidR="00B914ED" w:rsidRDefault="008F67AD" w:rsidP="00B914ED">
      <w:pPr>
        <w:rPr>
          <w:sz w:val="22"/>
        </w:rPr>
      </w:pPr>
      <w:r>
        <w:rPr>
          <w:sz w:val="22"/>
        </w:rPr>
        <w:t>No report.</w:t>
      </w:r>
    </w:p>
    <w:p w14:paraId="670B1946" w14:textId="77777777" w:rsidR="00E64ACC" w:rsidRPr="00E64ACC" w:rsidRDefault="00E64ACC" w:rsidP="00E64ACC">
      <w:pPr>
        <w:rPr>
          <w:sz w:val="22"/>
        </w:rPr>
      </w:pPr>
    </w:p>
    <w:p w14:paraId="3FF8C3D6" w14:textId="77777777" w:rsidR="008F67AD" w:rsidRDefault="008F67AD">
      <w:pPr>
        <w:rPr>
          <w:b/>
          <w:sz w:val="22"/>
        </w:rPr>
      </w:pPr>
      <w:r>
        <w:rPr>
          <w:b/>
          <w:sz w:val="22"/>
        </w:rPr>
        <w:t>Proposed Bylaw Change</w:t>
      </w:r>
    </w:p>
    <w:p w14:paraId="05FD5007" w14:textId="492B3FE0" w:rsidR="008F67AD" w:rsidRDefault="008F67AD">
      <w:pPr>
        <w:rPr>
          <w:sz w:val="22"/>
        </w:rPr>
      </w:pPr>
      <w:r>
        <w:rPr>
          <w:sz w:val="22"/>
        </w:rPr>
        <w:t xml:space="preserve">A first reading of the proposed bylaw change to add an ex-officio </w:t>
      </w:r>
      <w:bookmarkStart w:id="0" w:name="_GoBack"/>
      <w:bookmarkEnd w:id="0"/>
      <w:r>
        <w:rPr>
          <w:sz w:val="22"/>
        </w:rPr>
        <w:t xml:space="preserve">member to the Board from the City of Spearfish was offered. </w:t>
      </w:r>
    </w:p>
    <w:p w14:paraId="1B3E4A2C" w14:textId="3FB02CA3" w:rsidR="008F67AD" w:rsidRDefault="008F67AD">
      <w:pPr>
        <w:rPr>
          <w:sz w:val="22"/>
        </w:rPr>
      </w:pPr>
    </w:p>
    <w:p w14:paraId="64AD3AF6" w14:textId="5DD41E7C" w:rsidR="008F67AD" w:rsidRDefault="008F67AD">
      <w:pPr>
        <w:rPr>
          <w:b/>
          <w:sz w:val="22"/>
        </w:rPr>
      </w:pPr>
      <w:r>
        <w:rPr>
          <w:b/>
          <w:sz w:val="22"/>
        </w:rPr>
        <w:t>Next Meeting</w:t>
      </w:r>
    </w:p>
    <w:p w14:paraId="2DA2751B" w14:textId="718C0375" w:rsidR="008F67AD" w:rsidRDefault="008F67AD">
      <w:pPr>
        <w:rPr>
          <w:sz w:val="22"/>
        </w:rPr>
      </w:pPr>
      <w:r>
        <w:rPr>
          <w:sz w:val="22"/>
        </w:rPr>
        <w:t>The next meeting on June 15</w:t>
      </w:r>
      <w:r w:rsidRPr="008F67AD">
        <w:rPr>
          <w:sz w:val="22"/>
          <w:vertAlign w:val="superscript"/>
        </w:rPr>
        <w:t>th</w:t>
      </w:r>
      <w:r>
        <w:rPr>
          <w:sz w:val="22"/>
        </w:rPr>
        <w:t xml:space="preserve"> will be the Club annual meeting. Two Board positions will be open for election. These seats are currently held by Christina Ingalls and Jim Cooney. After the election of the new Board members, the new Board will vote on offices.</w:t>
      </w:r>
    </w:p>
    <w:p w14:paraId="236DA64D" w14:textId="4091A91F" w:rsidR="008F67AD" w:rsidRDefault="008F67AD">
      <w:pPr>
        <w:rPr>
          <w:sz w:val="22"/>
        </w:rPr>
      </w:pPr>
    </w:p>
    <w:p w14:paraId="2F11D93D" w14:textId="4DC28999" w:rsidR="008F67AD" w:rsidRDefault="008F67AD">
      <w:pPr>
        <w:rPr>
          <w:b/>
          <w:sz w:val="22"/>
        </w:rPr>
      </w:pPr>
      <w:r>
        <w:rPr>
          <w:b/>
          <w:sz w:val="22"/>
        </w:rPr>
        <w:t>Other Items</w:t>
      </w:r>
    </w:p>
    <w:p w14:paraId="3B2586F4" w14:textId="0B0B61BE" w:rsidR="008F67AD" w:rsidRPr="008F67AD" w:rsidRDefault="008F67AD">
      <w:pPr>
        <w:rPr>
          <w:sz w:val="22"/>
        </w:rPr>
      </w:pPr>
      <w:r>
        <w:rPr>
          <w:sz w:val="22"/>
        </w:rPr>
        <w:t>Scott asked about the Wellmark grant. Justin said he is in contact with the grant administrator, and we are working towards successfully filing the midyear report. Scott also volunteered to talk to the sports representative of a local newspaper to provide coverage for the complete of the outdoor courts project. Marjo asked Alan about taping an outdoor court in the food pantry parking lot, but existing parking needs and the food pantry schedule are barriers. Marjo also indicated she is ready to go forward with the Scrip fundraising app.</w:t>
      </w:r>
    </w:p>
    <w:p w14:paraId="1297D0A4" w14:textId="457DCBB9" w:rsidR="00A6540D" w:rsidRDefault="00992CF9">
      <w:pPr>
        <w:rPr>
          <w:b/>
          <w:sz w:val="22"/>
        </w:rPr>
      </w:pPr>
      <w:r>
        <w:rPr>
          <w:sz w:val="22"/>
        </w:rPr>
        <w:t xml:space="preserve">  </w:t>
      </w:r>
    </w:p>
    <w:p w14:paraId="44EAFD9C" w14:textId="79F83FB6" w:rsidR="00A6540D" w:rsidRPr="008F67AD" w:rsidRDefault="008F67AD">
      <w:pPr>
        <w:rPr>
          <w:sz w:val="22"/>
        </w:rPr>
        <w:sectPr w:rsidR="00A6540D" w:rsidRPr="008F67AD" w:rsidSect="00E8396C">
          <w:footnotePr>
            <w:pos w:val="beneathText"/>
          </w:footnotePr>
          <w:type w:val="continuous"/>
          <w:pgSz w:w="12240" w:h="15840"/>
          <w:pgMar w:top="720" w:right="720" w:bottom="720" w:left="720" w:header="720" w:footer="720" w:gutter="0"/>
          <w:cols w:space="720"/>
          <w:docGrid w:linePitch="326"/>
        </w:sectPr>
      </w:pPr>
      <w:r>
        <w:rPr>
          <w:sz w:val="22"/>
        </w:rPr>
        <w:t>Submitted by Rich Loose, filling in for the Secretary</w:t>
      </w:r>
    </w:p>
    <w:p w14:paraId="4B94D5A5" w14:textId="77777777" w:rsidR="00A6540D" w:rsidRDefault="00A6540D"/>
    <w:sectPr w:rsidR="00A6540D">
      <w:footnotePr>
        <w:pos w:val="beneathText"/>
      </w:footnotePr>
      <w:type w:val="continuous"/>
      <w:pgSz w:w="12240" w:h="15840"/>
      <w:pgMar w:top="1134" w:right="1134" w:bottom="1134" w:left="1134"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MS Gothic"/>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CA06D91"/>
    <w:multiLevelType w:val="hybridMultilevel"/>
    <w:tmpl w:val="8F8A18A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5"/>
  <w:defaultTabStop w:val="709"/>
  <w:drawingGridHorizontalSpacing w:val="120"/>
  <w:drawingGridVerticalSpacing w:val="120"/>
  <w:displayVerticalDrawingGridEvery w:val="0"/>
  <w:doNotUseMarginsForDrawingGridOrigin/>
  <w:characterSpacingControl w:val="doNotCompress"/>
  <w:footnotePr>
    <w:pos w:val="beneathText"/>
  </w:footnotePr>
  <w:compat>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2MLY0tzC1NDUzNTJV0lEKTi0uzszPAykwqgUARlL2siwAAAA="/>
  </w:docVars>
  <w:rsids>
    <w:rsidRoot w:val="73F9EC63"/>
    <w:rsid w:val="000334DE"/>
    <w:rsid w:val="00067B35"/>
    <w:rsid w:val="000A2940"/>
    <w:rsid w:val="001039FD"/>
    <w:rsid w:val="0029056B"/>
    <w:rsid w:val="0037023F"/>
    <w:rsid w:val="0041357A"/>
    <w:rsid w:val="005E7C07"/>
    <w:rsid w:val="006333DF"/>
    <w:rsid w:val="00694AC5"/>
    <w:rsid w:val="006B4054"/>
    <w:rsid w:val="007B0668"/>
    <w:rsid w:val="007F20FF"/>
    <w:rsid w:val="00803187"/>
    <w:rsid w:val="008F67AD"/>
    <w:rsid w:val="00916FD2"/>
    <w:rsid w:val="0093047F"/>
    <w:rsid w:val="00992CF9"/>
    <w:rsid w:val="00A6540D"/>
    <w:rsid w:val="00B40175"/>
    <w:rsid w:val="00B914ED"/>
    <w:rsid w:val="00C01E23"/>
    <w:rsid w:val="00C3510C"/>
    <w:rsid w:val="00E64ACC"/>
    <w:rsid w:val="00E8396C"/>
    <w:rsid w:val="00E93D8D"/>
    <w:rsid w:val="00F86F9C"/>
    <w:rsid w:val="00FA238F"/>
    <w:rsid w:val="00FF3EAC"/>
    <w:rsid w:val="73F9EC6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0317C3"/>
  <w15:docId w15:val="{1129AECC-776A-420F-9DC6-D1004121BB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uppressAutoHyphens/>
      <w:overflowPunct w:val="0"/>
      <w:autoSpaceDE w:val="0"/>
      <w:autoSpaceDN w:val="0"/>
      <w:adjustRightInd w:val="0"/>
      <w:textAlignment w:val="baseline"/>
    </w:pPr>
    <w:rPr>
      <w:kern w:val="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DefaultParagraphFont0">
    <w:name w:val="Default Paragraph Font0"/>
  </w:style>
  <w:style w:type="paragraph" w:customStyle="1" w:styleId="Heading">
    <w:name w:val="Heading"/>
    <w:basedOn w:val="Normal"/>
    <w:next w:val="BodyText"/>
    <w:pPr>
      <w:keepNext/>
      <w:spacing w:before="240" w:after="120"/>
    </w:pPr>
    <w:rPr>
      <w:rFonts w:ascii="Arial" w:hAnsi="Arial" w:cs="Arial"/>
      <w:sz w:val="28"/>
      <w:szCs w:val="28"/>
    </w:rPr>
  </w:style>
  <w:style w:type="paragraph" w:styleId="BodyText">
    <w:name w:val="Body Text"/>
    <w:basedOn w:val="Normal"/>
    <w:semiHidden/>
    <w:pPr>
      <w:spacing w:after="120"/>
    </w:pPr>
  </w:style>
  <w:style w:type="paragraph" w:styleId="List">
    <w:name w:val="List"/>
    <w:basedOn w:val="BodyText"/>
    <w:semiHidden/>
  </w:style>
  <w:style w:type="paragraph" w:styleId="Caption">
    <w:name w:val="caption"/>
    <w:basedOn w:val="Normal"/>
    <w:qFormat/>
    <w:pPr>
      <w:suppressLineNumbers/>
      <w:spacing w:before="120" w:after="120"/>
    </w:pPr>
    <w:rPr>
      <w:i/>
      <w:iCs/>
    </w:rPr>
  </w:style>
  <w:style w:type="paragraph" w:customStyle="1" w:styleId="Index">
    <w:name w:val="Index"/>
    <w:basedOn w:val="Normal"/>
    <w:pPr>
      <w:suppressLineNumbers/>
    </w:pPr>
  </w:style>
  <w:style w:type="paragraph" w:customStyle="1" w:styleId="caption0">
    <w:name w:val="caption0"/>
    <w:basedOn w:val="Normal"/>
    <w:pPr>
      <w:spacing w:before="120" w:after="120"/>
    </w:pPr>
    <w:rPr>
      <w:i/>
      <w:iCs/>
    </w:rPr>
  </w:style>
  <w:style w:type="paragraph" w:styleId="ListParagraph">
    <w:name w:val="List Paragraph"/>
    <w:basedOn w:val="Normal"/>
    <w:uiPriority w:val="34"/>
    <w:qFormat/>
    <w:rsid w:val="00E64AC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BB1814968FB2C46BBCE8BBBC35C489C" ma:contentTypeVersion="15" ma:contentTypeDescription="Create a new document." ma:contentTypeScope="" ma:versionID="ccf77cf5af6e4c3ac61eb35330fb2672">
  <xsd:schema xmlns:xsd="http://www.w3.org/2001/XMLSchema" xmlns:xs="http://www.w3.org/2001/XMLSchema" xmlns:p="http://schemas.microsoft.com/office/2006/metadata/properties" xmlns:ns1="http://schemas.microsoft.com/sharepoint/v3" xmlns:ns3="99062157-c147-40ce-968b-1cf5be8122cb" xmlns:ns4="a43fbb36-3a42-4f38-b97d-73e50f7bf0a9" targetNamespace="http://schemas.microsoft.com/office/2006/metadata/properties" ma:root="true" ma:fieldsID="f00e8830c2d13df539e37b0396e021b2" ns1:_="" ns3:_="" ns4:_="">
    <xsd:import namespace="http://schemas.microsoft.com/sharepoint/v3"/>
    <xsd:import namespace="99062157-c147-40ce-968b-1cf5be8122cb"/>
    <xsd:import namespace="a43fbb36-3a42-4f38-b97d-73e50f7bf0a9"/>
    <xsd:element name="properties">
      <xsd:complexType>
        <xsd:sequence>
          <xsd:element name="documentManagement">
            <xsd:complexType>
              <xsd:all>
                <xsd:element ref="ns3:SharedWithUsers" minOccurs="0"/>
                <xsd:element ref="ns3:SharedWithDetails" minOccurs="0"/>
                <xsd:element ref="ns3:SharingHintHash" minOccurs="0"/>
                <xsd:element ref="ns1:_ip_UnifiedCompliancePolicyProperties" minOccurs="0"/>
                <xsd:element ref="ns1:_ip_UnifiedCompliancePolicyUIAction"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1" nillable="true" ma:displayName="Unified Compliance Policy Properties" ma:hidden="true" ma:internalName="_ip_UnifiedCompliancePolicyProperties">
      <xsd:simpleType>
        <xsd:restriction base="dms:Note"/>
      </xsd:simpleType>
    </xsd:element>
    <xsd:element name="_ip_UnifiedCompliancePolicyUIAction" ma:index="1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62157-c147-40ce-968b-1cf5be8122cb"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43fbb36-3a42-4f38-b97d-73e50f7bf0a9"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MediaServiceAutoTags" ma:internalName="MediaServiceAutoTags"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Location" ma:index="18" nillable="true" ma:displayName="MediaServiceLocation" ma:internalName="MediaServiceLocation"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02D86E4-2E8E-46BC-A27F-DA71A6CC1625}">
  <ds:schemaRefs>
    <ds:schemaRef ds:uri="http://schemas.microsoft.com/office/2006/metadata/properties"/>
    <ds:schemaRef ds:uri="http://purl.org/dc/terms/"/>
    <ds:schemaRef ds:uri="http://schemas.microsoft.com/office/2006/documentManagement/types"/>
    <ds:schemaRef ds:uri="http://schemas.openxmlformats.org/package/2006/metadata/core-properties"/>
    <ds:schemaRef ds:uri="http://purl.org/dc/elements/1.1/"/>
    <ds:schemaRef ds:uri="99062157-c147-40ce-968b-1cf5be8122cb"/>
    <ds:schemaRef ds:uri="http://schemas.microsoft.com/office/infopath/2007/PartnerControls"/>
    <ds:schemaRef ds:uri="http://purl.org/dc/dcmitype/"/>
    <ds:schemaRef ds:uri="a43fbb36-3a42-4f38-b97d-73e50f7bf0a9"/>
    <ds:schemaRef ds:uri="http://schemas.microsoft.com/sharepoint/v3"/>
    <ds:schemaRef ds:uri="http://www.w3.org/XML/1998/namespace"/>
  </ds:schemaRefs>
</ds:datastoreItem>
</file>

<file path=customXml/itemProps2.xml><?xml version="1.0" encoding="utf-8"?>
<ds:datastoreItem xmlns:ds="http://schemas.openxmlformats.org/officeDocument/2006/customXml" ds:itemID="{6F88C67C-8011-4BBC-9350-226D8C90F116}">
  <ds:schemaRefs>
    <ds:schemaRef ds:uri="http://schemas.microsoft.com/sharepoint/v3/contenttype/forms"/>
  </ds:schemaRefs>
</ds:datastoreItem>
</file>

<file path=customXml/itemProps3.xml><?xml version="1.0" encoding="utf-8"?>
<ds:datastoreItem xmlns:ds="http://schemas.openxmlformats.org/officeDocument/2006/customXml" ds:itemID="{1A6D8417-C383-4DB2-9E23-AE689B1309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9062157-c147-40ce-968b-1cf5be8122cb"/>
    <ds:schemaRef ds:uri="a43fbb36-3a42-4f38-b97d-73e50f7bf0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F316E36-BC83-4D0A-801E-F74C9E2BF1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Pages>
  <Words>259</Words>
  <Characters>1478</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im Cooney</dc:creator>
  <cp:lastModifiedBy>Loose, Rich</cp:lastModifiedBy>
  <cp:revision>3</cp:revision>
  <cp:lastPrinted>2020-02-22T00:23:00Z</cp:lastPrinted>
  <dcterms:created xsi:type="dcterms:W3CDTF">2020-05-18T23:58:00Z</dcterms:created>
  <dcterms:modified xsi:type="dcterms:W3CDTF">2020-05-19T0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r8>0</vt:r8>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ContentTypeId">
    <vt:lpwstr>0x0101006BB1814968FB2C46BBCE8BBBC35C489C</vt:lpwstr>
  </property>
</Properties>
</file>